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Alternative of the above table."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Alternative of the above table."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Plot may be simplified, or variables/smoothers removed, due to limited sample size."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 Plot may be simplified, or variables/smoothers removed, due to limited sample size.</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5-15T23:16:55Z</dcterms:created>
  <dcterms:modified xsi:type="dcterms:W3CDTF">2025-05-15T2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resources">
    <vt:lpwstr/>
  </property>
  <property fmtid="{D5CDD505-2E9C-101B-9397-08002B2CF9AE}" pid="11" name="toc-title">
    <vt:lpwstr>Table of contents</vt:lpwstr>
  </property>
</Properties>
</file>